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Post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Brisbane, QLD 4000</w:t>
      </w:r>
      <w:r>
        <w:br/>
      </w:r>
      <w:r>
        <w:t xml:space="preserve">Australia</w:t>
      </w:r>
    </w:p>
    <w:bookmarkStart w:id="20" w:name="X9f001ae7af53da3aa2039e96c1ef7a1d4ce81ef"/>
    <w:p>
      <w:pPr>
        <w:pStyle w:val="Heading1"/>
      </w:pPr>
      <w:r>
        <w:t xml:space="preserve">Internship Application Letter for Chemical Enginee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Chemical Engineer Intern position at [Company Name], as advertised on [Platform where job was posted - e.g., LinkedIn, company website]. As a dedicated and technically adept Chemical Engineering student at the University of Queensland, I am deeply motivated to contribute to Brisbane’s evolving industrial landscape and apply my academic knowledge within a dynamic Australian setting. This Internship Application Letter serves as my formal submission for the opportunity to support your team at your Brisbane facility, where I believe I can grow both professionally and contribute meaningfully to projects aligned with Australia Brisbane’s commitment to sustainable chemical innovation.</w:t>
      </w:r>
    </w:p>
    <w:p>
      <w:pPr>
        <w:pStyle w:val="BodyText"/>
      </w:pPr>
      <w:r>
        <w:t xml:space="preserve">My academic journey has been meticulously structured around the core principles of Chemical Engineering, with a particular emphasis on process optimization, thermodynamics, and environmental sustainability – all critical areas for the future of Queensland’s industrial sector. Throughout my undergraduate program at UQ, I have achieved a 7.2/8.0 GPA (equivalent to 3.6/4.0) while completing advanced coursework including Reaction Engineering, Transport Phenomena, Process Control Systems, and Sustainable Chemical Manufacturing. My final-year capstone project focused on designing a low-emission biogas upgrading system for agricultural waste streams – a project directly relevant to Queensland’s renewable energy transition goals and the needs of Brisbane-based companies like [Company Name] operating within Australia Brisbane’s growing clean energy ecosystem. I utilized Aspen Plus software to model process efficiency and conducted rigorous life-cycle assessments, achieving a 22% reduction in carbon footprint compared to conventional methods.</w:t>
      </w:r>
    </w:p>
    <w:p>
      <w:pPr>
        <w:pStyle w:val="BodyText"/>
      </w:pPr>
      <w:r>
        <w:t xml:space="preserve">My practical experience further solidifies my readiness for this Chemical Engineer internship. As a Laboratory Assistant at the UQ Centre for Advanced Materials Processing, I supported research teams in developing novel catalysts for hydrogen production, performing precise analytical testing (HPLC, GC-MS), and maintaining rigorous safety protocols compliant with AS/NZS 4801 standards. This role demanded meticulous attention to detail – a skill I honed while preparing 50+ samples weekly under tight deadlines. Additionally, during my summer placement at [Local Brisbane Chemical Company Name, e.g., "AUSCHEM Solutions"], I shadowed process engineers on the optimization of a wastewater treatment plant for a major food processing client. My responsibilities included data collection from pH and flow sensors, assisting in troubleshooting reactor performance issues that resulted in a 15% improvement in solids separation efficiency, and documenting findings for regulatory compliance with Queensland EPA guidelines. This experience immersed me in Brisbane’s industrial workflow while reinforcing the importance of safety culture – a value I understand is paramount across all chemical operations within Australia.</w:t>
      </w:r>
    </w:p>
    <w:p>
      <w:pPr>
        <w:pStyle w:val="BodyText"/>
      </w:pPr>
      <w:r>
        <w:t xml:space="preserve">What drives my application to this specific role at [Company Name] is the company’s pioneering work in [Mention Specific Project/Technology if known, e.g., "electrochemical carbon capture" or "bio-based polymer production"], which resonates deeply with my academic focus on sustainable process engineering. Brisbane is uniquely positioned as Australia Brisbane’s chemical hub, housing key R&amp;D facilities like the Queensland University of Technology’s Advanced Manufacturing Centre and numerous multinational chemical operations along the Brisbane River corridor. I am eager to learn from your team while contributing fresh perspectives shaped by my exposure to cutting-edge simulation tools and an Australian academic environment that prioritizes practical application. My technical proficiency includes MATLAB for process modeling, AutoCAD for basic plant layout drafting, and a strong foundation in statistical process control – all transferable skills I am keen to apply within your Brisbane operations.</w:t>
      </w:r>
    </w:p>
    <w:p>
      <w:pPr>
        <w:pStyle w:val="BodyText"/>
      </w:pPr>
      <w:r>
        <w:t xml:space="preserve">I recognize that success as a Chemical Engineer in Australia Brisbane requires not only technical expertise but also cultural adaptability and collaborative communication. As an active member of the UQ Engineering Society’s Sustainability Committee, I organized three cross-disciplinary workshops on circular economy principles involving 120+ students – demonstrating my ability to translate complex technical concepts for diverse audiences. I am fluent in English (IELTS 8.0) and possess a proactive approach to workplace safety, having completed First Aid and WHS certifications approved by SafeWork Australia. Most importantly, I am eligible to work full-time in Australia without visa sponsorship requirements, ensuring seamless integration into your team from day one.</w:t>
      </w:r>
    </w:p>
    <w:p>
      <w:pPr>
        <w:pStyle w:val="BodyText"/>
      </w:pPr>
      <w:r>
        <w:t xml:space="preserve">My aspiration is to become a Chemical Engineer who actively contributes to Brisbane’s vision as a leader in sustainable industrial practices – a vision I see reflected in [Company Name]’s commitment to [Mention Company Value/Project]. The prospect of learning under experienced professionals at your Brisbane headquarters, where innovation meets real-world application, excites me profoundly. I am confident that my proactive attitude, technical foundation, and dedication to excellence align with the requirements of this Internship Application Letter. I am eager to bring my passion for process optimization and environmental stewardship to your team and would welcome the opportunity for an interview at your earliest convenience.</w:t>
      </w:r>
    </w:p>
    <w:p>
      <w:pPr>
        <w:pStyle w:val="BodyText"/>
      </w:pPr>
      <w:r>
        <w:t xml:space="preserve">Thank you for considering my application. I have attached my resume, academic transcript, and a letter of reference from Professor [Professor's Name] (Chair of Chemical Engineering at UQ) for your review. I look forward to discussing how my skills in chemical process analysis and sustainable design can benefit [Company Name]’s Brisbane operation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Typed Name]</w:t>
      </w:r>
    </w:p>
    <w:p>
      <w:pPr>
        <w:pStyle w:val="BodyText"/>
      </w:pPr>
      <w:r>
        <w:t xml:space="preserve">Word Count: 82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hemical Engineer</dc:title>
  <dc:creator/>
  <dc:language>en</dc:language>
  <cp:keywords/>
  <dcterms:created xsi:type="dcterms:W3CDTF">2025-12-10T07:19:39Z</dcterms:created>
  <dcterms:modified xsi:type="dcterms:W3CDTF">2025-12-10T07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